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62E94" w14:textId="77777777" w:rsidR="00CA4F3B" w:rsidRDefault="00000000">
      <w:pPr>
        <w:pStyle w:val="Title"/>
      </w:pPr>
      <w:r>
        <w:t>Question 2 (Amalina)</w:t>
      </w:r>
    </w:p>
    <w:p w14:paraId="7355B642" w14:textId="77777777" w:rsidR="00CA4F3B" w:rsidRDefault="00000000">
      <w:pPr>
        <w:pStyle w:val="Author"/>
      </w:pPr>
      <w:r>
        <w:t>Ahmad Firdaus Mohamed</w:t>
      </w:r>
    </w:p>
    <w:p w14:paraId="3A3E01A8" w14:textId="77777777" w:rsidR="00CA4F3B" w:rsidRDefault="00000000">
      <w:pPr>
        <w:pStyle w:val="Date"/>
      </w:pPr>
      <w:r>
        <w:t>2024-02-10</w:t>
      </w:r>
    </w:p>
    <w:p w14:paraId="231E8060" w14:textId="77777777" w:rsidR="00CA4F3B" w:rsidRDefault="00000000">
      <w:pPr>
        <w:pStyle w:val="FirstParagraph"/>
      </w:pPr>
      <w:r>
        <w:t xml:space="preserve">2. Multiple linear regression ; Variables: BMI, fbs as covariates.  Hba1c as outcome  (AMALINA) (?dataset </w:t>
      </w:r>
      <w:hyperlink r:id="rId7">
        <w:r>
          <w:rPr>
            <w:rStyle w:val="Hyperlink"/>
          </w:rPr>
          <w:t>https://github.com/drkamarul/multivar_data_analysis/blob/main/data/metabolic_syndrome.dta)</w:t>
        </w:r>
      </w:hyperlink>
      <w:r>
        <w:t>)</w:t>
      </w:r>
    </w:p>
    <w:p w14:paraId="642FB1D9" w14:textId="77777777" w:rsidR="00CA4F3B" w:rsidRDefault="00000000">
      <w:pPr>
        <w:pStyle w:val="Heading2"/>
      </w:pPr>
      <w:bookmarkStart w:id="0" w:name="X13632373f1441155eed8bd864053780d496af5a"/>
      <w:r>
        <w:t>a. Write regression model and regression equation (10m)</w:t>
      </w:r>
    </w:p>
    <w:p w14:paraId="14C6BCE8" w14:textId="77777777" w:rsidR="00CA4F3B" w:rsidRDefault="00000000">
      <w:pPr>
        <w:pStyle w:val="SourceCode"/>
      </w:pPr>
      <w:r>
        <w:rPr>
          <w:rStyle w:val="NormalTok"/>
        </w:rPr>
        <w:t xml:space="preserve">Model_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 (hba1c </w:t>
      </w:r>
      <w:r>
        <w:rPr>
          <w:rStyle w:val="SpecialCharTok"/>
        </w:rPr>
        <w:t>~</w:t>
      </w:r>
      <w:r>
        <w:rPr>
          <w:rStyle w:val="NormalTok"/>
        </w:rPr>
        <w:t xml:space="preserve"> bmi </w:t>
      </w:r>
      <w:r>
        <w:rPr>
          <w:rStyle w:val="SpecialCharTok"/>
        </w:rPr>
        <w:t>+</w:t>
      </w:r>
      <w:r>
        <w:rPr>
          <w:rStyle w:val="NormalTok"/>
        </w:rPr>
        <w:t xml:space="preserve"> fbs, </w:t>
      </w:r>
      <w:r>
        <w:rPr>
          <w:rStyle w:val="AttributeTok"/>
        </w:rPr>
        <w:t>data =</w:t>
      </w:r>
      <w:r>
        <w:rPr>
          <w:rStyle w:val="NormalTok"/>
        </w:rPr>
        <w:t xml:space="preserve"> Data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A)</w:t>
      </w:r>
    </w:p>
    <w:p w14:paraId="2749D96A" w14:textId="77777777" w:rsidR="00CA4F3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ba1c ~ bmi + fbs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9879 -0.4595 -0.1070  0.2929  8.6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3.057126   0.086672  35.273  &lt; 2e-16 ***</w:t>
      </w:r>
      <w:r>
        <w:br/>
      </w:r>
      <w:r>
        <w:rPr>
          <w:rStyle w:val="VerbatimChar"/>
        </w:rPr>
        <w:t>## bmi         0.020619   0.003157   6.532 7.31e-11 ***</w:t>
      </w:r>
      <w:r>
        <w:br/>
      </w:r>
      <w:r>
        <w:rPr>
          <w:rStyle w:val="VerbatimChar"/>
        </w:rPr>
        <w:t>## fbs         0.389686   0.006497  59.97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48 on 4065 degrees of freedom</w:t>
      </w:r>
      <w:r>
        <w:br/>
      </w:r>
      <w:r>
        <w:rPr>
          <w:rStyle w:val="VerbatimChar"/>
        </w:rPr>
        <w:t>##   (272 observations deleted due to missingness)</w:t>
      </w:r>
      <w:r>
        <w:br/>
      </w:r>
      <w:r>
        <w:rPr>
          <w:rStyle w:val="VerbatimChar"/>
        </w:rPr>
        <w:t xml:space="preserve">## Multiple R-squared:  0.485,  Adjusted R-squared:  0.4847 </w:t>
      </w:r>
      <w:r>
        <w:br/>
      </w:r>
      <w:r>
        <w:rPr>
          <w:rStyle w:val="VerbatimChar"/>
        </w:rPr>
        <w:t>## F-statistic:  1914 on 2 and 4065 DF,  p-value: &lt; 2.2e-16</w:t>
      </w:r>
    </w:p>
    <w:p w14:paraId="572675C6" w14:textId="77777777" w:rsidR="00CA4F3B" w:rsidRDefault="00000000">
      <w:pPr>
        <w:pStyle w:val="SourceCode"/>
      </w:pPr>
      <w:r>
        <w:rPr>
          <w:rStyle w:val="FunctionTok"/>
        </w:rPr>
        <w:t>tidy</w:t>
      </w:r>
      <w:r>
        <w:rPr>
          <w:rStyle w:val="NormalTok"/>
        </w:rPr>
        <w:t xml:space="preserve">(Model_A, </w:t>
      </w:r>
      <w:r>
        <w:rPr>
          <w:rStyle w:val="AttributeTok"/>
        </w:rPr>
        <w:t>conf.int=</w:t>
      </w:r>
      <w:r>
        <w:rPr>
          <w:rStyle w:val="NormalTok"/>
        </w:rPr>
        <w:t>T)</w:t>
      </w:r>
    </w:p>
    <w:p w14:paraId="79810498" w14:textId="77777777" w:rsidR="00CA4F3B" w:rsidRDefault="00000000">
      <w:pPr>
        <w:pStyle w:val="SourceCode"/>
      </w:pPr>
      <w:r>
        <w:rPr>
          <w:rStyle w:val="VerbatimChar"/>
        </w:rPr>
        <w:t>## # A tibble: 3 × 7</w:t>
      </w:r>
      <w:r>
        <w:br/>
      </w:r>
      <w:r>
        <w:rPr>
          <w:rStyle w:val="VerbatimChar"/>
        </w:rPr>
        <w:t>##   term        estimate std.error statistic   p.value conf.low conf.high</w:t>
      </w:r>
      <w:r>
        <w:br/>
      </w:r>
      <w:r>
        <w:rPr>
          <w:rStyle w:val="VerbatimChar"/>
        </w:rPr>
        <w:t>##   &lt;chr&gt;          &lt;dbl&gt;     &lt;dbl&gt;     &lt;dbl&gt;     &lt;dbl&gt;    &lt;dbl&gt;     &lt;dbl&gt;</w:t>
      </w:r>
      <w:r>
        <w:br/>
      </w:r>
      <w:r>
        <w:rPr>
          <w:rStyle w:val="VerbatimChar"/>
        </w:rPr>
        <w:t xml:space="preserve">## 1 (Intercept)   3.06     0.0867      35.3  5.18e-238   2.89      3.23  </w:t>
      </w:r>
      <w:r>
        <w:br/>
      </w:r>
      <w:r>
        <w:rPr>
          <w:rStyle w:val="VerbatimChar"/>
        </w:rPr>
        <w:t>## 2 bmi           0.0206   0.00316      6.53 7.31e- 11   0.0144    0.0268</w:t>
      </w:r>
      <w:r>
        <w:br/>
      </w:r>
      <w:r>
        <w:rPr>
          <w:rStyle w:val="VerbatimChar"/>
        </w:rPr>
        <w:t>## 3 fbs           0.390    0.00650     60.0  0           0.377     0.402</w:t>
      </w:r>
    </w:p>
    <w:p w14:paraId="659A28FD" w14:textId="77777777" w:rsidR="00CA4F3B" w:rsidRDefault="00000000">
      <w:pPr>
        <w:pStyle w:val="FirstParagraph"/>
      </w:pPr>
      <w:r>
        <w:t>Y = B0 + B1X1 + B2X2 + Error</w:t>
      </w:r>
    </w:p>
    <w:p w14:paraId="66234FCB" w14:textId="77777777" w:rsidR="00CA4F3B" w:rsidRDefault="00000000">
      <w:pPr>
        <w:pStyle w:val="BodyText"/>
      </w:pPr>
      <w:r>
        <w:t>hba1c = 3.0571 + 0.0206(bmi) + 0.3896 (fbs) + Error</w:t>
      </w:r>
    </w:p>
    <w:p w14:paraId="73B90F6F" w14:textId="77777777" w:rsidR="00CA4F3B" w:rsidRDefault="00000000">
      <w:pPr>
        <w:pStyle w:val="BodyText"/>
      </w:pPr>
      <w:r>
        <w:lastRenderedPageBreak/>
        <w:t>Interpretation</w:t>
      </w:r>
    </w:p>
    <w:p w14:paraId="1D921CB9" w14:textId="77777777" w:rsidR="00CA4F3B" w:rsidRDefault="00000000">
      <w:pPr>
        <w:numPr>
          <w:ilvl w:val="0"/>
          <w:numId w:val="2"/>
        </w:numPr>
      </w:pPr>
      <w:r>
        <w:t>With every increase of 1 unit bmi, the hba1c changes by 0.0206 (95% CI = 0.0144, 0.026808) when fbs is adjusted</w:t>
      </w:r>
    </w:p>
    <w:p w14:paraId="0964A161" w14:textId="77777777" w:rsidR="00CA4F3B" w:rsidRDefault="00000000">
      <w:pPr>
        <w:numPr>
          <w:ilvl w:val="0"/>
          <w:numId w:val="2"/>
        </w:numPr>
      </w:pPr>
      <w:r>
        <w:t>With every increase of 1 unit fbs, the hba1c changes by 0.3896 ( 95% CI = 0.3769, 0.4024) when bmi is adjusted</w:t>
      </w:r>
    </w:p>
    <w:p w14:paraId="748FB43E" w14:textId="77777777" w:rsidR="00CA4F3B" w:rsidRDefault="00000000">
      <w:pPr>
        <w:pStyle w:val="Heading2"/>
      </w:pPr>
      <w:bookmarkStart w:id="1" w:name="b.-add-interaction.-present-in-table-10m"/>
      <w:bookmarkEnd w:id="0"/>
      <w:r>
        <w:t>b. Add interaction. Present in table (10m)</w:t>
      </w:r>
    </w:p>
    <w:p w14:paraId="48029C98" w14:textId="77777777" w:rsidR="00CA4F3B" w:rsidRDefault="00000000">
      <w:pPr>
        <w:pStyle w:val="SourceCode"/>
      </w:pPr>
      <w:r>
        <w:rPr>
          <w:rStyle w:val="NormalTok"/>
        </w:rPr>
        <w:t xml:space="preserve">Model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 (hba1c </w:t>
      </w:r>
      <w:r>
        <w:rPr>
          <w:rStyle w:val="SpecialCharTok"/>
        </w:rPr>
        <w:t>~</w:t>
      </w:r>
      <w:r>
        <w:rPr>
          <w:rStyle w:val="NormalTok"/>
        </w:rPr>
        <w:t xml:space="preserve"> bmi </w:t>
      </w:r>
      <w:r>
        <w:rPr>
          <w:rStyle w:val="SpecialCharTok"/>
        </w:rPr>
        <w:t>+</w:t>
      </w:r>
      <w:r>
        <w:rPr>
          <w:rStyle w:val="NormalTok"/>
        </w:rPr>
        <w:t xml:space="preserve"> fbs </w:t>
      </w:r>
      <w:r>
        <w:rPr>
          <w:rStyle w:val="SpecialCharTok"/>
        </w:rPr>
        <w:t>+</w:t>
      </w:r>
      <w:r>
        <w:rPr>
          <w:rStyle w:val="NormalTok"/>
        </w:rPr>
        <w:t xml:space="preserve"> bmi</w:t>
      </w:r>
      <w:r>
        <w:rPr>
          <w:rStyle w:val="SpecialCharTok"/>
        </w:rPr>
        <w:t>:</w:t>
      </w:r>
      <w:r>
        <w:rPr>
          <w:rStyle w:val="NormalTok"/>
        </w:rPr>
        <w:t xml:space="preserve">fbs , </w:t>
      </w:r>
      <w:r>
        <w:rPr>
          <w:rStyle w:val="AttributeTok"/>
        </w:rPr>
        <w:t>data =</w:t>
      </w:r>
      <w:r>
        <w:rPr>
          <w:rStyle w:val="NormalTok"/>
        </w:rPr>
        <w:t xml:space="preserve"> Data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B)</w:t>
      </w:r>
    </w:p>
    <w:p w14:paraId="273E469E" w14:textId="77777777" w:rsidR="00CA4F3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ba1c ~ bmi + fbs + bmi:fbs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5719 -0.4567 -0.1055  0.2914  8.66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3.637628   0.205549  17.697  &lt; 2e-16 ***</w:t>
      </w:r>
      <w:r>
        <w:br/>
      </w:r>
      <w:r>
        <w:rPr>
          <w:rStyle w:val="VerbatimChar"/>
        </w:rPr>
        <w:t xml:space="preserve">## bmi         -0.001409   0.007745  -0.182  0.85567    </w:t>
      </w:r>
      <w:r>
        <w:br/>
      </w:r>
      <w:r>
        <w:rPr>
          <w:rStyle w:val="VerbatimChar"/>
        </w:rPr>
        <w:t>## fbs          0.287713   0.033385   8.618  &lt; 2e-16 ***</w:t>
      </w:r>
      <w:r>
        <w:br/>
      </w:r>
      <w:r>
        <w:rPr>
          <w:rStyle w:val="VerbatimChar"/>
        </w:rPr>
        <w:t xml:space="preserve">## bmi:fbs      0.003821   0.001227   3.114  0.0018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47 on 4064 degrees of freedom</w:t>
      </w:r>
      <w:r>
        <w:br/>
      </w:r>
      <w:r>
        <w:rPr>
          <w:rStyle w:val="VerbatimChar"/>
        </w:rPr>
        <w:t>##   (272 observations deleted due to missingness)</w:t>
      </w:r>
      <w:r>
        <w:br/>
      </w:r>
      <w:r>
        <w:rPr>
          <w:rStyle w:val="VerbatimChar"/>
        </w:rPr>
        <w:t xml:space="preserve">## Multiple R-squared:  0.4862, Adjusted R-squared:  0.4858 </w:t>
      </w:r>
      <w:r>
        <w:br/>
      </w:r>
      <w:r>
        <w:rPr>
          <w:rStyle w:val="VerbatimChar"/>
        </w:rPr>
        <w:t>## F-statistic:  1282 on 3 and 4064 DF,  p-value: &lt; 2.2e-16</w:t>
      </w:r>
    </w:p>
    <w:p w14:paraId="1B27D53F" w14:textId="77777777" w:rsidR="00CA4F3B" w:rsidRDefault="00000000">
      <w:pPr>
        <w:pStyle w:val="SourceCode"/>
      </w:pPr>
      <w:r>
        <w:rPr>
          <w:rStyle w:val="FunctionTok"/>
        </w:rPr>
        <w:t>tidy</w:t>
      </w:r>
      <w:r>
        <w:rPr>
          <w:rStyle w:val="NormalTok"/>
        </w:rPr>
        <w:t>(Model_B)</w:t>
      </w:r>
    </w:p>
    <w:p w14:paraId="622C8E0D" w14:textId="77777777" w:rsidR="00CA4F3B" w:rsidRDefault="00000000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>##   term        estimate std.error statistic  p.value</w:t>
      </w:r>
      <w:r>
        <w:br/>
      </w:r>
      <w:r>
        <w:rPr>
          <w:rStyle w:val="VerbatimChar"/>
        </w:rPr>
        <w:t>##   &lt;chr&gt;          &lt;dbl&gt;     &lt;dbl&gt;     &lt;dbl&gt;    &lt;dbl&gt;</w:t>
      </w:r>
      <w:r>
        <w:br/>
      </w:r>
      <w:r>
        <w:rPr>
          <w:rStyle w:val="VerbatimChar"/>
        </w:rPr>
        <w:t>## 1 (Intercept)  3.64      0.206      17.7   1.43e-67</w:t>
      </w:r>
      <w:r>
        <w:br/>
      </w:r>
      <w:r>
        <w:rPr>
          <w:rStyle w:val="VerbatimChar"/>
        </w:rPr>
        <w:t>## 2 bmi         -0.00141   0.00775    -0.182 8.56e- 1</w:t>
      </w:r>
      <w:r>
        <w:br/>
      </w:r>
      <w:r>
        <w:rPr>
          <w:rStyle w:val="VerbatimChar"/>
        </w:rPr>
        <w:t>## 3 fbs          0.288     0.0334      8.62  9.62e-18</w:t>
      </w:r>
      <w:r>
        <w:br/>
      </w:r>
      <w:r>
        <w:rPr>
          <w:rStyle w:val="VerbatimChar"/>
        </w:rPr>
        <w:t>## 4 bmi:fbs      0.00382   0.00123     3.11  1.86e- 3</w:t>
      </w:r>
    </w:p>
    <w:p w14:paraId="62528374" w14:textId="77777777" w:rsidR="00CA4F3B" w:rsidRDefault="00000000">
      <w:pPr>
        <w:pStyle w:val="SourceCode"/>
      </w:pPr>
      <w:r>
        <w:rPr>
          <w:rStyle w:val="NormalTok"/>
        </w:rPr>
        <w:t xml:space="preserve">Table.Model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bl_regression</w:t>
      </w:r>
      <w:r>
        <w:rPr>
          <w:rStyle w:val="NormalTok"/>
        </w:rPr>
        <w:t>(Model_B)</w:t>
      </w:r>
      <w:r>
        <w:br/>
      </w:r>
      <w:r>
        <w:rPr>
          <w:rStyle w:val="NormalTok"/>
        </w:rPr>
        <w:t>Table.Model_B</w:t>
      </w:r>
    </w:p>
    <w:p w14:paraId="1289E737" w14:textId="77777777" w:rsidR="00CA4F3B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78"/>
        <w:gridCol w:w="888"/>
        <w:gridCol w:w="1463"/>
        <w:gridCol w:w="1181"/>
      </w:tblGrid>
      <w:tr w:rsidR="00CA4F3B" w14:paraId="3B592C1E" w14:textId="77777777" w:rsidTr="00CA4F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7D5F0" w14:textId="77777777" w:rsidR="00CA4F3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Characteristic</w:t>
            </w:r>
          </w:p>
        </w:tc>
        <w:tc>
          <w:tcPr>
            <w:tcW w:w="88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7316D" w14:textId="77777777" w:rsidR="00CA4F3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eta</w:t>
            </w:r>
          </w:p>
        </w:tc>
        <w:tc>
          <w:tcPr>
            <w:tcW w:w="146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00941" w14:textId="77777777" w:rsidR="00CA4F3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FB03F" w14:textId="77777777" w:rsidR="00CA4F3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CA4F3B" w14:paraId="47813ABA" w14:textId="77777777" w:rsidTr="00CA4F3B">
        <w:trPr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FE5376" w14:textId="77777777" w:rsidR="00CA4F3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mi</w:t>
            </w:r>
          </w:p>
        </w:tc>
        <w:tc>
          <w:tcPr>
            <w:tcW w:w="88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D4CA88" w14:textId="77777777" w:rsidR="00CA4F3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46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6A9621" w14:textId="77777777" w:rsidR="00CA4F3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2, 0.0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0E37D9" w14:textId="77777777" w:rsidR="00CA4F3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CA4F3B" w14:paraId="5FE45907" w14:textId="77777777" w:rsidTr="00CA4F3B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B6C291" w14:textId="77777777" w:rsidR="00CA4F3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bs</w:t>
            </w:r>
          </w:p>
        </w:tc>
        <w:tc>
          <w:tcPr>
            <w:tcW w:w="8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531C13" w14:textId="77777777" w:rsidR="00CA4F3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9</w:t>
            </w:r>
          </w:p>
        </w:tc>
        <w:tc>
          <w:tcPr>
            <w:tcW w:w="14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68F837" w14:textId="77777777" w:rsidR="00CA4F3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2, 0.3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0744BA" w14:textId="77777777" w:rsidR="00CA4F3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CA4F3B" w14:paraId="7DE544A8" w14:textId="77777777" w:rsidTr="00CA4F3B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3849FE" w14:textId="77777777" w:rsidR="00CA4F3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mi * fbs</w:t>
            </w:r>
          </w:p>
        </w:tc>
        <w:tc>
          <w:tcPr>
            <w:tcW w:w="88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7B770E" w14:textId="77777777" w:rsidR="00CA4F3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46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932F80" w14:textId="77777777" w:rsidR="00CA4F3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0.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920C0F" w14:textId="77777777" w:rsidR="00CA4F3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CA4F3B" w14:paraId="7A48DE8C" w14:textId="77777777" w:rsidTr="00CA4F3B">
        <w:trPr>
          <w:jc w:val="center"/>
        </w:trPr>
        <w:tc>
          <w:tcPr>
            <w:tcW w:w="5410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7DD7D" w14:textId="77777777" w:rsidR="00CA4F3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= Confidence Interval</w:t>
            </w:r>
          </w:p>
        </w:tc>
      </w:tr>
    </w:tbl>
    <w:p w14:paraId="588E8E67" w14:textId="77777777" w:rsidR="00CA4F3B" w:rsidRDefault="00000000">
      <w:pPr>
        <w:pStyle w:val="Heading2"/>
      </w:pPr>
      <w:bookmarkStart w:id="2" w:name="c.-write-equation-with-interaction.-10m"/>
      <w:bookmarkEnd w:id="1"/>
      <w:r>
        <w:t>c. Write equation with interaction. (10m)</w:t>
      </w:r>
    </w:p>
    <w:p w14:paraId="6FF9F4D5" w14:textId="77777777" w:rsidR="00CA4F3B" w:rsidRDefault="00000000">
      <w:pPr>
        <w:pStyle w:val="SourceCode"/>
      </w:pPr>
      <w:r>
        <w:rPr>
          <w:rStyle w:val="FunctionTok"/>
        </w:rPr>
        <w:t>tidy</w:t>
      </w:r>
      <w:r>
        <w:rPr>
          <w:rStyle w:val="NormalTok"/>
        </w:rPr>
        <w:t xml:space="preserve">(Model_B, </w:t>
      </w:r>
      <w:r>
        <w:rPr>
          <w:rStyle w:val="AttributeTok"/>
        </w:rPr>
        <w:t>conf.int =</w:t>
      </w:r>
      <w:r>
        <w:rPr>
          <w:rStyle w:val="NormalTok"/>
        </w:rPr>
        <w:t xml:space="preserve"> T)</w:t>
      </w:r>
    </w:p>
    <w:p w14:paraId="63329367" w14:textId="77777777" w:rsidR="00CA4F3B" w:rsidRDefault="00000000">
      <w:pPr>
        <w:pStyle w:val="SourceCode"/>
      </w:pPr>
      <w:r>
        <w:rPr>
          <w:rStyle w:val="VerbatimChar"/>
        </w:rPr>
        <w:t>## # A tibble: 4 × 7</w:t>
      </w:r>
      <w:r>
        <w:br/>
      </w:r>
      <w:r>
        <w:rPr>
          <w:rStyle w:val="VerbatimChar"/>
        </w:rPr>
        <w:t>##   term        estimate std.error statistic  p.value conf.low conf.high</w:t>
      </w:r>
      <w:r>
        <w:br/>
      </w:r>
      <w:r>
        <w:rPr>
          <w:rStyle w:val="VerbatimChar"/>
        </w:rPr>
        <w:t>##   &lt;chr&gt;          &lt;dbl&gt;     &lt;dbl&gt;     &lt;dbl&gt;    &lt;dbl&gt;    &lt;dbl&gt;     &lt;dbl&gt;</w:t>
      </w:r>
      <w:r>
        <w:br/>
      </w:r>
      <w:r>
        <w:rPr>
          <w:rStyle w:val="VerbatimChar"/>
        </w:rPr>
        <w:t xml:space="preserve">## 1 (Intercept)  3.64      0.206      17.7   1.43e-67  3.23      4.04   </w:t>
      </w:r>
      <w:r>
        <w:br/>
      </w:r>
      <w:r>
        <w:rPr>
          <w:rStyle w:val="VerbatimChar"/>
        </w:rPr>
        <w:t xml:space="preserve">## 2 bmi         -0.00141   0.00775    -0.182 8.56e- 1 -0.0166    0.0138 </w:t>
      </w:r>
      <w:r>
        <w:br/>
      </w:r>
      <w:r>
        <w:rPr>
          <w:rStyle w:val="VerbatimChar"/>
        </w:rPr>
        <w:t xml:space="preserve">## 3 fbs          0.288     0.0334      8.62  9.62e-18  0.222     0.353  </w:t>
      </w:r>
      <w:r>
        <w:br/>
      </w:r>
      <w:r>
        <w:rPr>
          <w:rStyle w:val="VerbatimChar"/>
        </w:rPr>
        <w:t>## 4 bmi:fbs      0.00382   0.00123     3.11  1.86e- 3  0.00142   0.00623</w:t>
      </w:r>
    </w:p>
    <w:p w14:paraId="264DB25B" w14:textId="77777777" w:rsidR="00CA4F3B" w:rsidRDefault="00000000">
      <w:pPr>
        <w:pStyle w:val="FirstParagraph"/>
      </w:pPr>
      <w:r>
        <w:t>Y = B0 + B1X1 + B2X2 + B3X3 Error</w:t>
      </w:r>
    </w:p>
    <w:p w14:paraId="0DC02208" w14:textId="77777777" w:rsidR="00CA4F3B" w:rsidRDefault="00000000">
      <w:pPr>
        <w:pStyle w:val="BodyText"/>
      </w:pPr>
      <w:r>
        <w:t>hba1c = 3.6376 - 0.00140(bmi) + 0.2877 (fbs) + 0.0038(fbs*bmi) + Error</w:t>
      </w:r>
    </w:p>
    <w:p w14:paraId="1EE63FA3" w14:textId="77777777" w:rsidR="00CA4F3B" w:rsidRDefault="00000000">
      <w:pPr>
        <w:numPr>
          <w:ilvl w:val="0"/>
          <w:numId w:val="3"/>
        </w:numPr>
      </w:pPr>
      <w:r>
        <w:t>with increase of 1 unit bmi, the hba1c change by -0.0014 (95% CI = -0.01659, 0.01377) when fbs and fbs*bmi are adjusted</w:t>
      </w:r>
    </w:p>
    <w:p w14:paraId="02240292" w14:textId="77777777" w:rsidR="00CA4F3B" w:rsidRDefault="00000000">
      <w:pPr>
        <w:numPr>
          <w:ilvl w:val="0"/>
          <w:numId w:val="3"/>
        </w:numPr>
      </w:pPr>
      <w:r>
        <w:t>with increase of 1 unit fbs, the hba1c changes by 0.2877 (95% CI = 0.2222, 0.3531) when bmi and fbs* bmi are adjusted</w:t>
      </w:r>
    </w:p>
    <w:p w14:paraId="3A8350EA" w14:textId="77777777" w:rsidR="00CA4F3B" w:rsidRDefault="00000000">
      <w:pPr>
        <w:pStyle w:val="FirstParagraph"/>
      </w:pPr>
      <w:r>
        <w:rPr>
          <w:b/>
          <w:bCs/>
          <w:i/>
          <w:iCs/>
          <w:u w:val="single"/>
        </w:rPr>
        <w:t>3) Interaction Interpretation susah, buat next time la</w:t>
      </w:r>
    </w:p>
    <w:p w14:paraId="5AC3EB7D" w14:textId="77777777" w:rsidR="00CA4F3B" w:rsidRDefault="00000000">
      <w:pPr>
        <w:pStyle w:val="Heading2"/>
      </w:pPr>
      <w:bookmarkStart w:id="3" w:name="X28369ae0e853e595d46e55d671035f524ad43f3"/>
      <w:bookmarkEnd w:id="2"/>
      <w:r>
        <w:t>d. Assumptions for fitness analysis for this model. (10m)</w:t>
      </w:r>
    </w:p>
    <w:p w14:paraId="292DFA05" w14:textId="77777777" w:rsidR="00CA4F3B" w:rsidRDefault="00000000">
      <w:pPr>
        <w:pStyle w:val="FirstParagraph"/>
      </w:pPr>
      <w:r>
        <w:t>**comment on adjusted R-squared</w:t>
      </w:r>
    </w:p>
    <w:p w14:paraId="63DD62F6" w14:textId="77777777" w:rsidR="00CA4F3B" w:rsidRDefault="00000000">
      <w:pPr>
        <w:pStyle w:val="Heading3"/>
      </w:pPr>
      <w:bookmarkStart w:id="4" w:name="linearity"/>
      <w:r>
        <w:t>Linearity</w:t>
      </w:r>
    </w:p>
    <w:p w14:paraId="3F2A6CB5" w14:textId="77777777" w:rsidR="00CA4F3B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odel_B, </w:t>
      </w:r>
      <w:r>
        <w:rPr>
          <w:rStyle w:val="AttributeTok"/>
        </w:rPr>
        <w:t>which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9992076" w14:textId="77777777" w:rsidR="00CA4F3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1927DB4" wp14:editId="3BED2D9F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Question-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7F3E5C" w14:textId="77777777" w:rsidR="00CA4F3B" w:rsidRDefault="00000000">
      <w:pPr>
        <w:pStyle w:val="BodyText"/>
      </w:pPr>
      <w:r>
        <w:t>Q-Q plot shows the linearity of residual assumption might be violated as the head and is curved</w:t>
      </w:r>
    </w:p>
    <w:p w14:paraId="4688340D" w14:textId="77777777" w:rsidR="00CA4F3B" w:rsidRDefault="00000000">
      <w:pPr>
        <w:pStyle w:val="BodyText"/>
      </w:pPr>
      <w:r>
        <w:t>To compare covariate linearity with residuals</w:t>
      </w:r>
    </w:p>
    <w:p w14:paraId="7241AE63" w14:textId="77777777" w:rsidR="00CA4F3B" w:rsidRDefault="00000000">
      <w:pPr>
        <w:pStyle w:val="SourceCode"/>
      </w:pPr>
      <w:r>
        <w:rPr>
          <w:rStyle w:val="FunctionTok"/>
        </w:rPr>
        <w:t>augment</w:t>
      </w:r>
      <w:r>
        <w:rPr>
          <w:rStyle w:val="NormalTok"/>
        </w:rPr>
        <w:t xml:space="preserve">(Model_B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bs, </w:t>
      </w:r>
      <w:r>
        <w:rPr>
          <w:rStyle w:val="AttributeTok"/>
        </w:rPr>
        <w:t>y =</w:t>
      </w:r>
      <w:r>
        <w:rPr>
          <w:rStyle w:val="NormalTok"/>
        </w:rPr>
        <w:t xml:space="preserve"> .res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)</w:t>
      </w:r>
    </w:p>
    <w:p w14:paraId="5CCBF9BC" w14:textId="77777777" w:rsidR="00CA4F3B" w:rsidRDefault="00000000">
      <w:pPr>
        <w:pStyle w:val="SourceCode"/>
      </w:pPr>
      <w:r>
        <w:rPr>
          <w:rStyle w:val="VerbatimChar"/>
        </w:rPr>
        <w:t>## `geom_smooth()` using method = 'gam' and formula = 'y ~ s(x, bs = "cs")'</w:t>
      </w:r>
    </w:p>
    <w:p w14:paraId="18387F2F" w14:textId="77777777" w:rsidR="00CA4F3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4FBEE54" wp14:editId="1FF2BD85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Question-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3F867" w14:textId="77777777" w:rsidR="00CA4F3B" w:rsidRDefault="00000000">
      <w:pPr>
        <w:pStyle w:val="Heading3"/>
      </w:pPr>
      <w:bookmarkStart w:id="5" w:name="independent"/>
      <w:bookmarkEnd w:id="4"/>
      <w:r>
        <w:t>Independent</w:t>
      </w:r>
    </w:p>
    <w:p w14:paraId="5E0D6873" w14:textId="77777777" w:rsidR="00CA4F3B" w:rsidRDefault="00000000">
      <w:pPr>
        <w:pStyle w:val="FirstParagraph"/>
      </w:pPr>
      <w:r>
        <w:t>This is based on study design</w:t>
      </w:r>
    </w:p>
    <w:p w14:paraId="436CE63C" w14:textId="77777777" w:rsidR="00CA4F3B" w:rsidRDefault="00000000">
      <w:pPr>
        <w:pStyle w:val="Heading3"/>
      </w:pPr>
      <w:bookmarkStart w:id="6" w:name="normality"/>
      <w:bookmarkEnd w:id="5"/>
      <w:r>
        <w:t>Normality</w:t>
      </w:r>
    </w:p>
    <w:p w14:paraId="43C95933" w14:textId="77777777" w:rsidR="00CA4F3B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odel_B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14:paraId="1E6FC55B" w14:textId="77777777" w:rsidR="00CA4F3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_B$residuals</w:t>
      </w:r>
      <w:r>
        <w:br/>
      </w:r>
      <w:r>
        <w:rPr>
          <w:rStyle w:val="VerbatimChar"/>
        </w:rPr>
        <w:t>## W = 0.79717, p-value &lt; 2.2e-16</w:t>
      </w:r>
    </w:p>
    <w:p w14:paraId="40F30701" w14:textId="77777777" w:rsidR="00CA4F3B" w:rsidRDefault="00000000">
      <w:pPr>
        <w:pStyle w:val="FirstParagraph"/>
      </w:pPr>
      <w:r>
        <w:t>p-value &lt;0.05, normality of residuals assumption violated</w:t>
      </w:r>
    </w:p>
    <w:p w14:paraId="46608E20" w14:textId="77777777" w:rsidR="00CA4F3B" w:rsidRDefault="00000000">
      <w:pPr>
        <w:pStyle w:val="SourceCode"/>
      </w:pPr>
      <w:r>
        <w:rPr>
          <w:rStyle w:val="NormalTok"/>
        </w:rPr>
        <w:t xml:space="preserve">res.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Model_B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res.mod)</w:t>
      </w:r>
    </w:p>
    <w:p w14:paraId="01393686" w14:textId="77777777" w:rsidR="00CA4F3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E5D6937" wp14:editId="209A2AEA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Question-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ED5E71" w14:textId="77777777" w:rsidR="00CA4F3B" w:rsidRDefault="00000000">
      <w:pPr>
        <w:pStyle w:val="BodyText"/>
      </w:pPr>
      <w:r>
        <w:t>however, histogram of residuals seemed normality distributed by eye-balling</w:t>
      </w:r>
    </w:p>
    <w:p w14:paraId="4F4CCB86" w14:textId="77777777" w:rsidR="00CA4F3B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odel_B, </w:t>
      </w:r>
      <w:r>
        <w:rPr>
          <w:rStyle w:val="AttributeTok"/>
        </w:rPr>
        <w:t>which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028BB0B" w14:textId="77777777" w:rsidR="00CA4F3B" w:rsidRDefault="00000000">
      <w:pPr>
        <w:pStyle w:val="FirstParagraph"/>
      </w:pPr>
      <w:r>
        <w:rPr>
          <w:noProof/>
        </w:rPr>
        <w:drawing>
          <wp:inline distT="0" distB="0" distL="0" distR="0" wp14:anchorId="556D14DE" wp14:editId="54C67BE3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Question-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9C719C" w14:textId="77777777" w:rsidR="00CA4F3B" w:rsidRDefault="00000000">
      <w:pPr>
        <w:pStyle w:val="BodyText"/>
      </w:pPr>
      <w:r>
        <w:lastRenderedPageBreak/>
        <w:t>but the Q-Q plot showed there is no normality as the plot is curved at head and tail</w:t>
      </w:r>
    </w:p>
    <w:p w14:paraId="1DBF34A2" w14:textId="77777777" w:rsidR="00CA4F3B" w:rsidRDefault="00000000">
      <w:pPr>
        <w:pStyle w:val="Heading3"/>
      </w:pPr>
      <w:bookmarkStart w:id="7" w:name="equal-variance"/>
      <w:bookmarkEnd w:id="6"/>
      <w:r>
        <w:t>Equal Variance</w:t>
      </w:r>
    </w:p>
    <w:p w14:paraId="4B52DEDA" w14:textId="77777777" w:rsidR="00CA4F3B" w:rsidRDefault="00000000">
      <w:pPr>
        <w:pStyle w:val="SourceCode"/>
      </w:pPr>
      <w:r>
        <w:rPr>
          <w:rStyle w:val="FunctionTok"/>
        </w:rPr>
        <w:t>ncvTest</w:t>
      </w:r>
      <w:r>
        <w:rPr>
          <w:rStyle w:val="NormalTok"/>
        </w:rPr>
        <w:t>(Model_B)</w:t>
      </w:r>
    </w:p>
    <w:p w14:paraId="453C2D48" w14:textId="77777777" w:rsidR="00CA4F3B" w:rsidRDefault="00000000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re = 3676.72, Df = 1, p = &lt; 2.22e-16</w:t>
      </w:r>
    </w:p>
    <w:p w14:paraId="30A20610" w14:textId="77777777" w:rsidR="00CA4F3B" w:rsidRDefault="00000000">
      <w:pPr>
        <w:pStyle w:val="FirstParagraph"/>
      </w:pPr>
      <w:r>
        <w:t>p-value &lt;0.05, homoscedacity assumption is violated</w:t>
      </w:r>
    </w:p>
    <w:p w14:paraId="52CF64A9" w14:textId="77777777" w:rsidR="00CA4F3B" w:rsidRDefault="00000000">
      <w:pPr>
        <w:pStyle w:val="SourceCode"/>
      </w:pPr>
      <w:r>
        <w:rPr>
          <w:rStyle w:val="FunctionTok"/>
        </w:rPr>
        <w:t>bptest</w:t>
      </w:r>
      <w:r>
        <w:rPr>
          <w:rStyle w:val="NormalTok"/>
        </w:rPr>
        <w:t>(Model_B)</w:t>
      </w:r>
    </w:p>
    <w:p w14:paraId="795580DB" w14:textId="77777777" w:rsidR="00CA4F3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_B</w:t>
      </w:r>
      <w:r>
        <w:br/>
      </w:r>
      <w:r>
        <w:rPr>
          <w:rStyle w:val="VerbatimChar"/>
        </w:rPr>
        <w:t>## BP = 524.12, df = 3, p-value &lt; 2.2e-16</w:t>
      </w:r>
    </w:p>
    <w:p w14:paraId="603D4D1D" w14:textId="77777777" w:rsidR="00CA4F3B" w:rsidRDefault="00000000">
      <w:pPr>
        <w:pStyle w:val="FirstParagraph"/>
      </w:pPr>
      <w:r>
        <w:t>p-value ,0.005, homoscedacity assumption is violated</w:t>
      </w:r>
    </w:p>
    <w:p w14:paraId="2AC43F9B" w14:textId="77777777" w:rsidR="00CA4F3B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odel_B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</w:t>
      </w:r>
    </w:p>
    <w:p w14:paraId="45C8F0A1" w14:textId="77777777" w:rsidR="00CA4F3B" w:rsidRDefault="00000000">
      <w:pPr>
        <w:pStyle w:val="FirstParagraph"/>
      </w:pPr>
      <w:r>
        <w:rPr>
          <w:noProof/>
        </w:rPr>
        <w:drawing>
          <wp:inline distT="0" distB="0" distL="0" distR="0" wp14:anchorId="5D8B9B3D" wp14:editId="4FCF62F4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Question-2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429BA" w14:textId="77777777" w:rsidR="00CA4F3B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del_B)</w:t>
      </w:r>
    </w:p>
    <w:p w14:paraId="2881AB39" w14:textId="77777777" w:rsidR="00CA4F3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21404C7" wp14:editId="350833D7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Question-2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B98803" wp14:editId="66A3AAD0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Question-2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DCD198" wp14:editId="45617A80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Question-2_files/figure-docx/unnamed-chunk-20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A568E0" wp14:editId="2FB53430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Question-2_files/figure-docx/unnamed-chunk-20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  <w:bookmarkEnd w:id="7"/>
    </w:p>
    <w:sectPr w:rsidR="00CA4F3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5A301" w14:textId="77777777" w:rsidR="00363274" w:rsidRDefault="00363274">
      <w:pPr>
        <w:spacing w:after="0"/>
      </w:pPr>
      <w:r>
        <w:separator/>
      </w:r>
    </w:p>
  </w:endnote>
  <w:endnote w:type="continuationSeparator" w:id="0">
    <w:p w14:paraId="27D49CCB" w14:textId="77777777" w:rsidR="00363274" w:rsidRDefault="003632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03A35" w14:textId="77777777" w:rsidR="00363274" w:rsidRDefault="00363274">
      <w:r>
        <w:separator/>
      </w:r>
    </w:p>
  </w:footnote>
  <w:footnote w:type="continuationSeparator" w:id="0">
    <w:p w14:paraId="7C7FF9DB" w14:textId="77777777" w:rsidR="00363274" w:rsidRDefault="003632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C162A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6836449A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 w16cid:durableId="724570702">
    <w:abstractNumId w:val="0"/>
  </w:num>
  <w:num w:numId="2" w16cid:durableId="2886358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61909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A4F3B"/>
    <w:rsid w:val="00363274"/>
    <w:rsid w:val="004E33AF"/>
    <w:rsid w:val="00CA4F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497BA"/>
  <w15:docId w15:val="{13CF04B4-4D9D-4476-AE15-B86653B87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github.com/drkamarul/multivar_data_analysis/blob/main/data/metabolic_syndrome.dta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881</Words>
  <Characters>5023</Characters>
  <Application>Microsoft Office Word</Application>
  <DocSecurity>0</DocSecurity>
  <Lines>41</Lines>
  <Paragraphs>11</Paragraphs>
  <ScaleCrop>false</ScaleCrop>
  <Company/>
  <LinksUpToDate>false</LinksUpToDate>
  <CharactersWithSpaces>5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2 (Amalina)</dc:title>
  <dc:creator>Ahmad Firdaus Mohamed</dc:creator>
  <cp:keywords/>
  <cp:lastModifiedBy>Ahmad Firdaus Mohamed</cp:lastModifiedBy>
  <cp:revision>2</cp:revision>
  <dcterms:created xsi:type="dcterms:W3CDTF">2024-02-10T09:19:00Z</dcterms:created>
  <dcterms:modified xsi:type="dcterms:W3CDTF">2024-02-10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0</vt:lpwstr>
  </property>
  <property fmtid="{D5CDD505-2E9C-101B-9397-08002B2CF9AE}" pid="3" name="output">
    <vt:lpwstr>word_document</vt:lpwstr>
  </property>
</Properties>
</file>